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04F7" w:rsidRPr="00E94DD5" w:rsidRDefault="00E94DD5">
      <w:pPr>
        <w:rPr>
          <w:b/>
          <w:sz w:val="36"/>
          <w:szCs w:val="36"/>
        </w:rPr>
      </w:pPr>
      <w:bookmarkStart w:id="0" w:name="_GoBack"/>
      <w:bookmarkEnd w:id="0"/>
      <w:r w:rsidRPr="00E94DD5">
        <w:rPr>
          <w:b/>
          <w:sz w:val="36"/>
          <w:szCs w:val="36"/>
        </w:rPr>
        <w:t>Require documentations</w:t>
      </w:r>
    </w:p>
    <w:p w:rsidR="00E94DD5" w:rsidRPr="00E94DD5" w:rsidRDefault="00E94DD5" w:rsidP="00E94DD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94DD5">
        <w:rPr>
          <w:sz w:val="24"/>
          <w:szCs w:val="24"/>
        </w:rPr>
        <w:t>S.S card copy (front and back)</w:t>
      </w:r>
    </w:p>
    <w:p w:rsidR="00E94DD5" w:rsidRPr="00E94DD5" w:rsidRDefault="00E94DD5" w:rsidP="00E94DD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94DD5">
        <w:rPr>
          <w:sz w:val="24"/>
          <w:szCs w:val="24"/>
        </w:rPr>
        <w:t>Driver license copy</w:t>
      </w:r>
      <w:r>
        <w:rPr>
          <w:sz w:val="24"/>
          <w:szCs w:val="24"/>
        </w:rPr>
        <w:t xml:space="preserve"> (front and back)</w:t>
      </w:r>
    </w:p>
    <w:p w:rsidR="00E94DD5" w:rsidRPr="00E94DD5" w:rsidRDefault="00E94DD5" w:rsidP="00E94DD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94DD5">
        <w:rPr>
          <w:sz w:val="24"/>
          <w:szCs w:val="24"/>
        </w:rPr>
        <w:t>Green card copy (front and back) if permanent resident</w:t>
      </w:r>
    </w:p>
    <w:p w:rsidR="00E94DD5" w:rsidRPr="00E94DD5" w:rsidRDefault="00E94DD5" w:rsidP="00E94DD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94DD5">
        <w:rPr>
          <w:sz w:val="24"/>
          <w:szCs w:val="24"/>
        </w:rPr>
        <w:t>Current mortgage statement if owned any property and has mortgage</w:t>
      </w:r>
    </w:p>
    <w:p w:rsidR="00E94DD5" w:rsidRPr="00E94DD5" w:rsidRDefault="00E94DD5" w:rsidP="00E94DD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94DD5">
        <w:rPr>
          <w:sz w:val="24"/>
          <w:szCs w:val="24"/>
        </w:rPr>
        <w:t>Maintenance Fee statement (if owned condo or town house)</w:t>
      </w:r>
    </w:p>
    <w:p w:rsidR="00E94DD5" w:rsidRPr="00E94DD5" w:rsidRDefault="00E94DD5" w:rsidP="00E94DD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94DD5">
        <w:rPr>
          <w:sz w:val="24"/>
          <w:szCs w:val="24"/>
        </w:rPr>
        <w:t>Property Tax and Home owner’s insurance paid bill and statement</w:t>
      </w:r>
    </w:p>
    <w:p w:rsidR="00E94DD5" w:rsidRPr="00E94DD5" w:rsidRDefault="00E94DD5" w:rsidP="00E94DD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94DD5">
        <w:rPr>
          <w:sz w:val="24"/>
          <w:szCs w:val="24"/>
        </w:rPr>
        <w:t>P&amp;L statement from CPA or Tax consultant for self-employee borrower or 1099 borrower</w:t>
      </w:r>
    </w:p>
    <w:p w:rsidR="00E94DD5" w:rsidRDefault="00E94DD5" w:rsidP="00C61A7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94DD5">
        <w:rPr>
          <w:sz w:val="24"/>
          <w:szCs w:val="24"/>
        </w:rPr>
        <w:t>1 month YTD paystub or letter from employer or VOE for salary borrower</w:t>
      </w:r>
    </w:p>
    <w:p w:rsidR="0039658B" w:rsidRDefault="0039658B" w:rsidP="00C61A7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ales contract both borrower and seller signed</w:t>
      </w:r>
      <w:r w:rsidR="0075253B">
        <w:rPr>
          <w:sz w:val="24"/>
          <w:szCs w:val="24"/>
        </w:rPr>
        <w:t xml:space="preserve"> and date</w:t>
      </w:r>
    </w:p>
    <w:p w:rsidR="0039658B" w:rsidRDefault="0039658B" w:rsidP="00C61A7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f buying condo we need condo questionnaire.</w:t>
      </w:r>
    </w:p>
    <w:p w:rsidR="0039658B" w:rsidRDefault="0039658B" w:rsidP="0039658B">
      <w:pPr>
        <w:pStyle w:val="ListParagraph"/>
        <w:rPr>
          <w:sz w:val="24"/>
          <w:szCs w:val="24"/>
        </w:rPr>
      </w:pPr>
    </w:p>
    <w:p w:rsidR="0051056E" w:rsidRPr="0051056E" w:rsidRDefault="0051056E" w:rsidP="0039658B">
      <w:pPr>
        <w:pStyle w:val="ListParagraph"/>
        <w:rPr>
          <w:b/>
          <w:sz w:val="24"/>
          <w:szCs w:val="24"/>
        </w:rPr>
      </w:pPr>
      <w:r w:rsidRPr="0051056E">
        <w:rPr>
          <w:b/>
          <w:sz w:val="24"/>
          <w:szCs w:val="24"/>
        </w:rPr>
        <w:t>Mortgage Clause</w:t>
      </w:r>
    </w:p>
    <w:p w:rsidR="0051056E" w:rsidRPr="0051056E" w:rsidRDefault="0051056E" w:rsidP="0039658B">
      <w:pPr>
        <w:pStyle w:val="ListParagraph"/>
        <w:rPr>
          <w:b/>
          <w:sz w:val="24"/>
          <w:szCs w:val="24"/>
        </w:rPr>
      </w:pPr>
      <w:r w:rsidRPr="0051056E">
        <w:rPr>
          <w:b/>
          <w:sz w:val="24"/>
          <w:szCs w:val="24"/>
        </w:rPr>
        <w:t>Metro City Bank</w:t>
      </w:r>
    </w:p>
    <w:p w:rsidR="0051056E" w:rsidRPr="0051056E" w:rsidRDefault="0051056E" w:rsidP="0039658B">
      <w:pPr>
        <w:pStyle w:val="ListParagraph"/>
        <w:rPr>
          <w:b/>
          <w:sz w:val="24"/>
          <w:szCs w:val="24"/>
        </w:rPr>
      </w:pPr>
      <w:r w:rsidRPr="0051056E">
        <w:rPr>
          <w:b/>
          <w:sz w:val="24"/>
          <w:szCs w:val="24"/>
        </w:rPr>
        <w:t>Its successors and/or assigns</w:t>
      </w:r>
    </w:p>
    <w:p w:rsidR="0051056E" w:rsidRPr="0051056E" w:rsidRDefault="0051056E" w:rsidP="0039658B">
      <w:pPr>
        <w:pStyle w:val="ListParagraph"/>
        <w:rPr>
          <w:b/>
          <w:sz w:val="24"/>
          <w:szCs w:val="24"/>
        </w:rPr>
      </w:pPr>
      <w:r w:rsidRPr="0051056E">
        <w:rPr>
          <w:b/>
          <w:sz w:val="24"/>
          <w:szCs w:val="24"/>
        </w:rPr>
        <w:t>5441 Buford Highway, Suite #109</w:t>
      </w:r>
    </w:p>
    <w:p w:rsidR="0051056E" w:rsidRPr="0051056E" w:rsidRDefault="0051056E" w:rsidP="0039658B">
      <w:pPr>
        <w:pStyle w:val="ListParagraph"/>
        <w:rPr>
          <w:b/>
          <w:sz w:val="24"/>
          <w:szCs w:val="24"/>
        </w:rPr>
      </w:pPr>
      <w:r w:rsidRPr="0051056E">
        <w:rPr>
          <w:b/>
          <w:sz w:val="24"/>
          <w:szCs w:val="24"/>
        </w:rPr>
        <w:t>Doraville, GA 30340</w:t>
      </w:r>
    </w:p>
    <w:p w:rsidR="0051056E" w:rsidRPr="0051056E" w:rsidRDefault="0051056E" w:rsidP="0039658B">
      <w:pPr>
        <w:pStyle w:val="ListParagraph"/>
        <w:rPr>
          <w:b/>
          <w:sz w:val="24"/>
          <w:szCs w:val="24"/>
        </w:rPr>
      </w:pPr>
    </w:p>
    <w:p w:rsidR="0051056E" w:rsidRPr="0051056E" w:rsidRDefault="0051056E" w:rsidP="0039658B">
      <w:pPr>
        <w:pStyle w:val="ListParagraph"/>
        <w:rPr>
          <w:b/>
          <w:sz w:val="24"/>
          <w:szCs w:val="24"/>
        </w:rPr>
      </w:pPr>
      <w:r w:rsidRPr="0051056E">
        <w:rPr>
          <w:b/>
          <w:sz w:val="24"/>
          <w:szCs w:val="24"/>
        </w:rPr>
        <w:t>Loan #</w:t>
      </w:r>
    </w:p>
    <w:sectPr w:rsidR="0051056E" w:rsidRPr="005105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22339"/>
    <w:multiLevelType w:val="hybridMultilevel"/>
    <w:tmpl w:val="7E645518"/>
    <w:lvl w:ilvl="0" w:tplc="0908E48C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bU0NLYwMTE2NbRU0lEKTi0uzszPAykwrAUAK6dCwCwAAAA="/>
  </w:docVars>
  <w:rsids>
    <w:rsidRoot w:val="00E94DD5"/>
    <w:rsid w:val="00391194"/>
    <w:rsid w:val="0039658B"/>
    <w:rsid w:val="003F1193"/>
    <w:rsid w:val="004C5EEB"/>
    <w:rsid w:val="0051056E"/>
    <w:rsid w:val="0075253B"/>
    <w:rsid w:val="009473B4"/>
    <w:rsid w:val="00A272E9"/>
    <w:rsid w:val="00B9447C"/>
    <w:rsid w:val="00BB04F7"/>
    <w:rsid w:val="00DC4298"/>
    <w:rsid w:val="00E91F81"/>
    <w:rsid w:val="00E94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C5F66E-7699-43AC-B7E6-6880E3749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D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Suh</dc:creator>
  <cp:keywords/>
  <dc:description/>
  <cp:lastModifiedBy>Leah</cp:lastModifiedBy>
  <cp:revision>2</cp:revision>
  <dcterms:created xsi:type="dcterms:W3CDTF">2018-01-18T13:32:00Z</dcterms:created>
  <dcterms:modified xsi:type="dcterms:W3CDTF">2018-01-18T13:32:00Z</dcterms:modified>
</cp:coreProperties>
</file>